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Electrician position at your esteemed organization in United States San Francisco. As a dedicated and experienced electrician with over [X years] of hands-on expertise, I am eager to contribute my technical skills, commitment to safety, and passion for electrical systems to support your team's success in one of the most dynamic cities in the country. San Francisco’s unique blend of historical architecture, cutting-edge technology, and strict regulatory standards makes it a prime location for electricians who thrive on precision, innovation, and adaptability—qualities I bring to every project.</w:t>
      </w:r>
    </w:p>
    <w:p>
      <w:pPr>
        <w:pStyle w:val="BodyText"/>
      </w:pPr>
      <w:r>
        <w:t xml:space="preserve">With a strong background in residential, commercial, and industrial electrical installations, I have consistently delivered high-quality work that aligns with the rigorous demands of the United States San Francisco market. My expertise includes designing and installing electrical systems, troubleshooting complex issues, and ensuring compliance with local codes such as the National Electrical Code (NEC) and California’s Title 24 standards. In my previous roles, I have worked on diverse projects ranging from retrofitting historic buildings in San Francisco’s downtown area to modernizing commercial spaces in the Bay Area. These experiences have honed my ability to navigate the unique challenges of urban environments, where space constraints, historical preservation requirements, and technological advancements intersect.</w:t>
      </w:r>
    </w:p>
    <w:p>
      <w:pPr>
        <w:pStyle w:val="BodyText"/>
      </w:pPr>
      <w:r>
        <w:t xml:space="preserve">One of the aspects that sets me apart as an Electrician is my unwavering focus on safety. San Francisco’s electrical landscape demands meticulous attention to detail due to its dense infrastructure and frequent seismic activity. I have completed advanced training in electrical safety protocols, including arc flash prevention and grounding systems, which are critical for ensuring the reliability and longevity of electrical installations in the region. My proactive approach to risk mitigation has earned me a reputation as a trusted professional who prioritizes both client satisfaction and worker well-being.</w:t>
      </w:r>
    </w:p>
    <w:p>
      <w:pPr>
        <w:pStyle w:val="BodyText"/>
      </w:pPr>
      <w:r>
        <w:t xml:space="preserve">Additionally, I am deeply familiar with the specific challenges faced by electricians in United States San Francisco. The city’s push for sustainability and renewable energy initiatives, such as solar panel integration and smart grid technologies, has inspired me to expand my knowledge in green energy systems. I have successfully installed solar PV systems on residential rooftops and collaborated with local contractors to implement energy-efficient solutions that meet California’s stringent environmental goals. This forward-thinking mindset aligns with your organization’s potential focus on innovation and eco-friendly practices.</w:t>
      </w:r>
    </w:p>
    <w:p>
      <w:pPr>
        <w:pStyle w:val="BodyText"/>
      </w:pPr>
      <w:r>
        <w:t xml:space="preserve">My ability to work both independently and as part of a team has been a cornerstone of my career. In San Francisco, where projects often involve coordination with architects, engineers, and city officials, I have developed strong communication skills to ensure seamless collaboration. Whether it’s interpreting technical blueprints for a commercial building or explaining electrical safety measures to homeowners in the Mission District, I strive to make complex concepts accessible and actionable for all stakeholders.</w:t>
      </w:r>
    </w:p>
    <w:p>
      <w:pPr>
        <w:pStyle w:val="BodyText"/>
      </w:pPr>
      <w:r>
        <w:t xml:space="preserve">What excites me most about the opportunity at your company is the chance to contribute to San Francisco’s ever-evolving infrastructure. The city’s status as a tech hub and its commitment to modernization create endless opportunities for electricians who are innovative and adaptable. I am particularly drawn to your organization’s reputation for excellence in electrical services, which mirrors my own professional values. I am confident that my technical expertise, problem-solving abilities, and dedication to quality will make me a valuable asset to your team.</w:t>
      </w:r>
    </w:p>
    <w:p>
      <w:pPr>
        <w:pStyle w:val="BodyText"/>
      </w:pPr>
      <w:r>
        <w:t xml:space="preserve">In addition to my professional skills, I bring a strong work ethic and a deep respect for the craftsmanship involved in electrical work. In United States San Francisco, where the demand for reliable and efficient electrical systems is ever-growing, I am committed to upholding the highest standards of performance. My portfolio includes projects that have received recognition for their precision and innovation, including a recent residential rewiring project in the Sunset District that was completed ahead of schedule while maintaining exceptional quality.</w:t>
      </w:r>
    </w:p>
    <w:p>
      <w:pPr>
        <w:pStyle w:val="BodyText"/>
      </w:pPr>
      <w:r>
        <w:t xml:space="preserve">I would welcome the opportunity to discuss how my background and vision align with your company’s goals. I am available at your convenience for an interview and can be reached at [Your Phone Number] or via email at [Your Email Address]. Thank you for considering my application. I look forward to the possibility of contributing to your team’s continued success in United States San Francisco.</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dc:title>
  <dc:creator/>
  <dc:language>en</dc:language>
  <cp:keywords/>
  <dcterms:created xsi:type="dcterms:W3CDTF">2026-07-24T05:23:21Z</dcterms:created>
  <dcterms:modified xsi:type="dcterms:W3CDTF">2026-07-24T05:23:21Z</dcterms:modified>
</cp:coreProperties>
</file>

<file path=docProps/custom.xml><?xml version="1.0" encoding="utf-8"?>
<Properties xmlns="http://schemas.openxmlformats.org/officeDocument/2006/custom-properties" xmlns:vt="http://schemas.openxmlformats.org/officeDocument/2006/docPropsVTypes"/>
</file>